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Дарья Логи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807607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191817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121701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597045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123520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503218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3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397985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426070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040272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293865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3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917167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7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921534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903095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923057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3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484345" cy="2839452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45" cy="283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Дарья Логинова</dc:creator>
  <dc:language>ru-RU</dc:language>
  <cp:keywords/>
  <dcterms:created xsi:type="dcterms:W3CDTF">2025-03-08T11:25:25Z</dcterms:created>
  <dcterms:modified xsi:type="dcterms:W3CDTF">2025-03-08T11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